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24F55A50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>Facilities Committee Meeting Agenda</w:t>
      </w:r>
    </w:p>
    <w:p w14:paraId="534E0C7B" w14:textId="6A45CBE0" w:rsidR="00E539B3" w:rsidRPr="008E6ED4" w:rsidRDefault="00AF6EDA" w:rsidP="00E539B3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 xml:space="preserve"> </w:t>
      </w:r>
      <w:r w:rsidR="001841B8">
        <w:rPr>
          <w:b/>
          <w:bCs/>
          <w:sz w:val="24"/>
          <w:szCs w:val="24"/>
        </w:rPr>
        <w:t>Thurs</w:t>
      </w:r>
      <w:r w:rsidR="005B203E">
        <w:rPr>
          <w:b/>
          <w:bCs/>
          <w:sz w:val="24"/>
          <w:szCs w:val="24"/>
        </w:rPr>
        <w:t xml:space="preserve">day October </w:t>
      </w:r>
      <w:r w:rsidR="00295FB6">
        <w:rPr>
          <w:b/>
          <w:bCs/>
          <w:sz w:val="24"/>
          <w:szCs w:val="24"/>
        </w:rPr>
        <w:t>24</w:t>
      </w:r>
      <w:r w:rsidR="00E539B3">
        <w:rPr>
          <w:b/>
          <w:bCs/>
          <w:sz w:val="24"/>
          <w:szCs w:val="24"/>
        </w:rPr>
        <w:t>, 2024</w:t>
      </w:r>
      <w:r w:rsidR="00E539B3" w:rsidRPr="008E6ED4">
        <w:rPr>
          <w:b/>
          <w:bCs/>
          <w:sz w:val="24"/>
          <w:szCs w:val="24"/>
        </w:rPr>
        <w:t>, @ 6:30 pm</w:t>
      </w:r>
    </w:p>
    <w:p w14:paraId="7441B754" w14:textId="77777777" w:rsidR="00E539B3" w:rsidRPr="008E6ED4" w:rsidRDefault="00E539B3" w:rsidP="00E539B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**Virtual***</w:t>
      </w:r>
    </w:p>
    <w:p w14:paraId="1A096F14" w14:textId="1822F9E5" w:rsidR="00AF6EDA" w:rsidRPr="00D01214" w:rsidRDefault="00AF6EDA" w:rsidP="00E539B3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258C5E43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>Call To Order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18B495D5" w:rsidR="00AF6EDA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</w:t>
      </w:r>
      <w:r w:rsidR="00E539B3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Secretary</w:t>
      </w:r>
    </w:p>
    <w:p w14:paraId="422F695B" w14:textId="6D3485E6" w:rsidR="0067100D" w:rsidRDefault="0067100D" w:rsidP="00295FB6">
      <w:pPr>
        <w:pStyle w:val="NoSpacing"/>
        <w:tabs>
          <w:tab w:val="left" w:pos="2168"/>
        </w:tabs>
        <w:rPr>
          <w:b/>
          <w:bCs/>
          <w:sz w:val="24"/>
          <w:szCs w:val="24"/>
          <w:u w:val="single"/>
        </w:rPr>
      </w:pPr>
    </w:p>
    <w:p w14:paraId="7D5C6E5C" w14:textId="1415279A" w:rsidR="0067100D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Agenda</w:t>
      </w:r>
    </w:p>
    <w:p w14:paraId="69F81781" w14:textId="77777777" w:rsidR="00875A4C" w:rsidRDefault="00875A4C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4272A384" w14:textId="77777777" w:rsidR="00875A4C" w:rsidRDefault="00875A4C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Minutes</w:t>
      </w:r>
    </w:p>
    <w:p w14:paraId="4371648D" w14:textId="679F9AE7" w:rsidR="00875A4C" w:rsidRPr="00875A4C" w:rsidRDefault="00295FB6" w:rsidP="00AF6ED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ctober 9</w:t>
      </w:r>
      <w:r w:rsidR="005B203E">
        <w:rPr>
          <w:sz w:val="24"/>
          <w:szCs w:val="24"/>
        </w:rPr>
        <w:t xml:space="preserve">, </w:t>
      </w:r>
      <w:r w:rsidR="001841B8" w:rsidRPr="00875A4C">
        <w:rPr>
          <w:sz w:val="24"/>
          <w:szCs w:val="24"/>
        </w:rPr>
        <w:t>2024,</w:t>
      </w:r>
      <w:r w:rsidR="00875A4C" w:rsidRPr="00875A4C">
        <w:rPr>
          <w:sz w:val="24"/>
          <w:szCs w:val="24"/>
        </w:rPr>
        <w:t xml:space="preserve"> minutes</w:t>
      </w: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669A51D3" w14:textId="6B466B59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53B6D3C5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3192B97C" w14:textId="59266D64" w:rsidR="00CD3C17" w:rsidRPr="005B203E" w:rsidRDefault="00CD3C17" w:rsidP="00CD3C17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ennis &amp; Swim Center renovation </w:t>
      </w:r>
      <w:r w:rsidR="003935C0">
        <w:rPr>
          <w:sz w:val="24"/>
          <w:szCs w:val="24"/>
        </w:rPr>
        <w:t xml:space="preserve">open </w:t>
      </w:r>
      <w:r w:rsidR="005B203E">
        <w:rPr>
          <w:sz w:val="24"/>
          <w:szCs w:val="24"/>
        </w:rPr>
        <w:t>issues</w:t>
      </w:r>
    </w:p>
    <w:p w14:paraId="1AFAB3A2" w14:textId="7B28EAD9" w:rsidR="005B203E" w:rsidRDefault="00295FB6" w:rsidP="005B203E">
      <w:pPr>
        <w:pStyle w:val="NoSpacing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nging wall art and mirrors</w:t>
      </w:r>
    </w:p>
    <w:p w14:paraId="4805E405" w14:textId="6649BA52" w:rsidR="007B56B0" w:rsidRPr="005B203E" w:rsidRDefault="007B56B0" w:rsidP="005B203E">
      <w:pPr>
        <w:pStyle w:val="NoSpacing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alk off mats (2) needed</w:t>
      </w:r>
    </w:p>
    <w:p w14:paraId="43009AFA" w14:textId="1F73EE1D" w:rsidR="00CD3C17" w:rsidRPr="00295FB6" w:rsidRDefault="00295FB6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Pool furniture refurbishing and new purchase proposal</w:t>
      </w:r>
    </w:p>
    <w:p w14:paraId="641BBEE4" w14:textId="118FEBC8" w:rsidR="00295FB6" w:rsidRPr="004510CF" w:rsidRDefault="00295FB6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Pool reservation system</w:t>
      </w:r>
    </w:p>
    <w:p w14:paraId="1B076DC3" w14:textId="4E62101B" w:rsidR="004510CF" w:rsidRPr="00295FB6" w:rsidRDefault="00A66535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2025 </w:t>
      </w:r>
      <w:r w:rsidR="004510CF">
        <w:rPr>
          <w:sz w:val="24"/>
          <w:szCs w:val="24"/>
        </w:rPr>
        <w:t xml:space="preserve">Pool Service </w:t>
      </w:r>
      <w:r>
        <w:rPr>
          <w:sz w:val="24"/>
          <w:szCs w:val="24"/>
        </w:rPr>
        <w:t>proposals</w:t>
      </w:r>
    </w:p>
    <w:p w14:paraId="2EFAA4A1" w14:textId="74272FA8" w:rsidR="00295FB6" w:rsidRPr="007B56B0" w:rsidRDefault="00295FB6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Revisiting proposals for classes</w:t>
      </w:r>
    </w:p>
    <w:p w14:paraId="12E5D2FF" w14:textId="77777777" w:rsidR="00AF6EDA" w:rsidRPr="00E6627F" w:rsidRDefault="00AF6EDA" w:rsidP="00AF6EDA">
      <w:pPr>
        <w:pStyle w:val="NoSpacing"/>
        <w:ind w:left="720"/>
        <w:rPr>
          <w:sz w:val="24"/>
          <w:szCs w:val="24"/>
        </w:rPr>
      </w:pPr>
    </w:p>
    <w:p w14:paraId="165AD7B3" w14:textId="2669DABF" w:rsidR="00A476AA" w:rsidRPr="00A476AA" w:rsidRDefault="00AF6EDA" w:rsidP="00A476AA">
      <w:pPr>
        <w:pStyle w:val="NoSpacing"/>
        <w:rPr>
          <w:b/>
          <w:bCs/>
          <w:sz w:val="24"/>
          <w:szCs w:val="24"/>
          <w:u w:val="single"/>
        </w:rPr>
      </w:pPr>
      <w:r w:rsidRPr="009E1AFE">
        <w:rPr>
          <w:b/>
          <w:bCs/>
          <w:sz w:val="24"/>
          <w:szCs w:val="24"/>
          <w:u w:val="single"/>
        </w:rPr>
        <w:t xml:space="preserve">New Business: </w:t>
      </w:r>
    </w:p>
    <w:p w14:paraId="0B073269" w14:textId="3219799A" w:rsidR="0089493D" w:rsidRDefault="00E63368" w:rsidP="00E63368">
      <w:pPr>
        <w:pStyle w:val="ListParagraph"/>
        <w:numPr>
          <w:ilvl w:val="0"/>
          <w:numId w:val="11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25 Committee Chair</w:t>
      </w:r>
    </w:p>
    <w:p w14:paraId="1627C1E0" w14:textId="6B57A31A" w:rsidR="00A476AA" w:rsidRDefault="00A476AA" w:rsidP="00E63368">
      <w:pPr>
        <w:pStyle w:val="ListParagraph"/>
        <w:numPr>
          <w:ilvl w:val="0"/>
          <w:numId w:val="11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posals for Tennis &amp; Swim Center </w:t>
      </w:r>
      <w:r w:rsidR="008F10E8">
        <w:rPr>
          <w:rFonts w:cstheme="minorHAnsi"/>
          <w:sz w:val="24"/>
          <w:szCs w:val="24"/>
        </w:rPr>
        <w:t>modifications</w:t>
      </w:r>
    </w:p>
    <w:p w14:paraId="2A9D011E" w14:textId="77777777" w:rsidR="00E63368" w:rsidRDefault="00E63368" w:rsidP="00E63368">
      <w:pPr>
        <w:pStyle w:val="ListParagraph"/>
        <w:spacing w:after="0"/>
        <w:rPr>
          <w:rFonts w:cstheme="minorHAnsi"/>
          <w:sz w:val="24"/>
          <w:szCs w:val="24"/>
        </w:rPr>
      </w:pPr>
    </w:p>
    <w:p w14:paraId="15BF788F" w14:textId="77777777" w:rsidR="005B120E" w:rsidRDefault="0089493D" w:rsidP="005B120E">
      <w:pPr>
        <w:pStyle w:val="ListParagraph"/>
        <w:spacing w:after="0"/>
        <w:ind w:left="0"/>
        <w:rPr>
          <w:rFonts w:cstheme="minorHAnsi"/>
          <w:b/>
          <w:bCs/>
          <w:sz w:val="24"/>
          <w:szCs w:val="24"/>
          <w:u w:val="single"/>
        </w:rPr>
      </w:pPr>
      <w:r w:rsidRPr="00302D01">
        <w:rPr>
          <w:rFonts w:cstheme="minorHAnsi"/>
          <w:b/>
          <w:bCs/>
          <w:sz w:val="24"/>
          <w:szCs w:val="24"/>
          <w:u w:val="single"/>
        </w:rPr>
        <w:t>Announcements:</w:t>
      </w:r>
    </w:p>
    <w:p w14:paraId="48D7BA58" w14:textId="56C920A2" w:rsidR="00CD3C17" w:rsidRPr="00295FB6" w:rsidRDefault="006F0664" w:rsidP="001451B9">
      <w:pPr>
        <w:pStyle w:val="ListParagraph"/>
        <w:numPr>
          <w:ilvl w:val="0"/>
          <w:numId w:val="3"/>
        </w:numPr>
        <w:spacing w:after="0"/>
      </w:pPr>
      <w:r>
        <w:rPr>
          <w:rFonts w:cstheme="minorHAnsi"/>
          <w:sz w:val="24"/>
          <w:szCs w:val="24"/>
        </w:rPr>
        <w:t xml:space="preserve">Regularly </w:t>
      </w:r>
      <w:r w:rsidR="00875A4C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cheduled monthly Facilities Committee Meeting – </w:t>
      </w:r>
      <w:r w:rsidR="00295FB6">
        <w:rPr>
          <w:rFonts w:cstheme="minorHAnsi"/>
          <w:sz w:val="24"/>
          <w:szCs w:val="24"/>
        </w:rPr>
        <w:t>November</w:t>
      </w:r>
      <w:r w:rsidR="00E63368">
        <w:rPr>
          <w:rFonts w:cstheme="minorHAnsi"/>
          <w:sz w:val="24"/>
          <w:szCs w:val="24"/>
        </w:rPr>
        <w:t xml:space="preserve"> </w:t>
      </w:r>
      <w:r w:rsidR="006D6B75">
        <w:rPr>
          <w:rFonts w:cstheme="minorHAnsi"/>
          <w:sz w:val="24"/>
          <w:szCs w:val="24"/>
        </w:rPr>
        <w:t>21, 2024</w:t>
      </w:r>
    </w:p>
    <w:p w14:paraId="0917F280" w14:textId="77777777" w:rsidR="00295FB6" w:rsidRDefault="00295FB6" w:rsidP="00295FB6">
      <w:pPr>
        <w:pStyle w:val="ListParagraph"/>
        <w:spacing w:after="0"/>
      </w:pPr>
    </w:p>
    <w:p w14:paraId="15CA13B5" w14:textId="415083A9" w:rsidR="00AF6EDA" w:rsidRPr="00FE68FC" w:rsidRDefault="00AF6EDA" w:rsidP="00D146F5">
      <w:pPr>
        <w:pStyle w:val="Heading1"/>
      </w:pPr>
      <w:r>
        <w:t>Adjournment: 8:00pm</w:t>
      </w:r>
    </w:p>
    <w:p w14:paraId="6840FBF7" w14:textId="602B0DFA" w:rsidR="000B0E4E" w:rsidRPr="00875A4C" w:rsidRDefault="000B0E4E" w:rsidP="00875A4C">
      <w:pPr>
        <w:pStyle w:val="NoSpacing"/>
        <w:rPr>
          <w:sz w:val="24"/>
          <w:szCs w:val="24"/>
        </w:rPr>
      </w:pPr>
    </w:p>
    <w:sectPr w:rsidR="000B0E4E" w:rsidRPr="00875A4C" w:rsidSect="001620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1495BB" w14:textId="77777777" w:rsidR="001610FA" w:rsidRDefault="001610FA" w:rsidP="007D0FF6">
      <w:pPr>
        <w:spacing w:after="0" w:line="240" w:lineRule="auto"/>
      </w:pPr>
      <w:r>
        <w:separator/>
      </w:r>
    </w:p>
  </w:endnote>
  <w:endnote w:type="continuationSeparator" w:id="0">
    <w:p w14:paraId="0450743D" w14:textId="77777777" w:rsidR="001610FA" w:rsidRDefault="001610FA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2F71C" w14:textId="77777777" w:rsidR="001610FA" w:rsidRDefault="001610FA" w:rsidP="007D0FF6">
      <w:pPr>
        <w:spacing w:after="0" w:line="240" w:lineRule="auto"/>
      </w:pPr>
      <w:r>
        <w:separator/>
      </w:r>
    </w:p>
  </w:footnote>
  <w:footnote w:type="continuationSeparator" w:id="0">
    <w:p w14:paraId="77BB1556" w14:textId="77777777" w:rsidR="001610FA" w:rsidRDefault="001610FA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DF4A28" w14:textId="75DB2130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623A6F"/>
    <w:multiLevelType w:val="hybridMultilevel"/>
    <w:tmpl w:val="CBA05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62F43"/>
    <w:multiLevelType w:val="hybridMultilevel"/>
    <w:tmpl w:val="D25C9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63C7"/>
    <w:multiLevelType w:val="hybridMultilevel"/>
    <w:tmpl w:val="9AA05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C747F"/>
    <w:multiLevelType w:val="hybridMultilevel"/>
    <w:tmpl w:val="FA28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162A3"/>
    <w:multiLevelType w:val="hybridMultilevel"/>
    <w:tmpl w:val="AAEE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D4FC6"/>
    <w:multiLevelType w:val="hybridMultilevel"/>
    <w:tmpl w:val="4E18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3E7F34"/>
    <w:multiLevelType w:val="hybridMultilevel"/>
    <w:tmpl w:val="69E4E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7125EB"/>
    <w:multiLevelType w:val="hybridMultilevel"/>
    <w:tmpl w:val="E876A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6896869">
    <w:abstractNumId w:val="8"/>
  </w:num>
  <w:num w:numId="2" w16cid:durableId="215822474">
    <w:abstractNumId w:val="0"/>
  </w:num>
  <w:num w:numId="3" w16cid:durableId="523860737">
    <w:abstractNumId w:val="3"/>
  </w:num>
  <w:num w:numId="4" w16cid:durableId="881864530">
    <w:abstractNumId w:val="2"/>
  </w:num>
  <w:num w:numId="5" w16cid:durableId="868761058">
    <w:abstractNumId w:val="7"/>
  </w:num>
  <w:num w:numId="6" w16cid:durableId="461116291">
    <w:abstractNumId w:val="4"/>
  </w:num>
  <w:num w:numId="7" w16cid:durableId="1244532452">
    <w:abstractNumId w:val="9"/>
  </w:num>
  <w:num w:numId="8" w16cid:durableId="659309642">
    <w:abstractNumId w:val="1"/>
  </w:num>
  <w:num w:numId="9" w16cid:durableId="1596396419">
    <w:abstractNumId w:val="5"/>
  </w:num>
  <w:num w:numId="10" w16cid:durableId="890724498">
    <w:abstractNumId w:val="8"/>
  </w:num>
  <w:num w:numId="11" w16cid:durableId="6512513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gUAFsVwKCwAAAA="/>
  </w:docVars>
  <w:rsids>
    <w:rsidRoot w:val="00AF6EDA"/>
    <w:rsid w:val="000054E4"/>
    <w:rsid w:val="0003255C"/>
    <w:rsid w:val="000B0E4E"/>
    <w:rsid w:val="000D759D"/>
    <w:rsid w:val="000E229A"/>
    <w:rsid w:val="001610FA"/>
    <w:rsid w:val="00162093"/>
    <w:rsid w:val="00175B03"/>
    <w:rsid w:val="001841B8"/>
    <w:rsid w:val="00184F58"/>
    <w:rsid w:val="001A2B7C"/>
    <w:rsid w:val="001E20F3"/>
    <w:rsid w:val="0023199D"/>
    <w:rsid w:val="00233C9B"/>
    <w:rsid w:val="00295FB6"/>
    <w:rsid w:val="002A7224"/>
    <w:rsid w:val="002C3A18"/>
    <w:rsid w:val="002F1DD1"/>
    <w:rsid w:val="00302D01"/>
    <w:rsid w:val="00316E66"/>
    <w:rsid w:val="00327013"/>
    <w:rsid w:val="003349B5"/>
    <w:rsid w:val="00336CBF"/>
    <w:rsid w:val="0035304D"/>
    <w:rsid w:val="003915CA"/>
    <w:rsid w:val="003935C0"/>
    <w:rsid w:val="003A4FD5"/>
    <w:rsid w:val="003E3BAB"/>
    <w:rsid w:val="003F2598"/>
    <w:rsid w:val="00437602"/>
    <w:rsid w:val="004510CF"/>
    <w:rsid w:val="00453C54"/>
    <w:rsid w:val="00482874"/>
    <w:rsid w:val="00484567"/>
    <w:rsid w:val="004877D2"/>
    <w:rsid w:val="004A2E8F"/>
    <w:rsid w:val="004B64DD"/>
    <w:rsid w:val="004C25CF"/>
    <w:rsid w:val="004D123F"/>
    <w:rsid w:val="004D61B5"/>
    <w:rsid w:val="00526CAB"/>
    <w:rsid w:val="005852BC"/>
    <w:rsid w:val="005A35D9"/>
    <w:rsid w:val="005B120E"/>
    <w:rsid w:val="005B203E"/>
    <w:rsid w:val="005D4925"/>
    <w:rsid w:val="005D4B84"/>
    <w:rsid w:val="005E385F"/>
    <w:rsid w:val="0067100D"/>
    <w:rsid w:val="006714EF"/>
    <w:rsid w:val="00685260"/>
    <w:rsid w:val="006A3DB0"/>
    <w:rsid w:val="006D6B75"/>
    <w:rsid w:val="006F0664"/>
    <w:rsid w:val="006F2A62"/>
    <w:rsid w:val="00721E7D"/>
    <w:rsid w:val="00756C15"/>
    <w:rsid w:val="0078561C"/>
    <w:rsid w:val="007912FB"/>
    <w:rsid w:val="007B56B0"/>
    <w:rsid w:val="007D0FF6"/>
    <w:rsid w:val="00833719"/>
    <w:rsid w:val="00856FBF"/>
    <w:rsid w:val="00857829"/>
    <w:rsid w:val="00875A4C"/>
    <w:rsid w:val="00880F2B"/>
    <w:rsid w:val="0089493D"/>
    <w:rsid w:val="008E0A39"/>
    <w:rsid w:val="008E6ED4"/>
    <w:rsid w:val="008F10E8"/>
    <w:rsid w:val="008F41E5"/>
    <w:rsid w:val="00900127"/>
    <w:rsid w:val="00916845"/>
    <w:rsid w:val="0093039C"/>
    <w:rsid w:val="00960576"/>
    <w:rsid w:val="009622CD"/>
    <w:rsid w:val="0098138D"/>
    <w:rsid w:val="009C5889"/>
    <w:rsid w:val="00A045C3"/>
    <w:rsid w:val="00A3337E"/>
    <w:rsid w:val="00A476AA"/>
    <w:rsid w:val="00A66535"/>
    <w:rsid w:val="00A80006"/>
    <w:rsid w:val="00AB5894"/>
    <w:rsid w:val="00AD0EFB"/>
    <w:rsid w:val="00AF6EDA"/>
    <w:rsid w:val="00B03479"/>
    <w:rsid w:val="00B33D3E"/>
    <w:rsid w:val="00B65B6F"/>
    <w:rsid w:val="00BC65B5"/>
    <w:rsid w:val="00BD7188"/>
    <w:rsid w:val="00C11A28"/>
    <w:rsid w:val="00C2413E"/>
    <w:rsid w:val="00C670B0"/>
    <w:rsid w:val="00CB1545"/>
    <w:rsid w:val="00CD3C17"/>
    <w:rsid w:val="00CE2956"/>
    <w:rsid w:val="00D0480E"/>
    <w:rsid w:val="00D146F5"/>
    <w:rsid w:val="00D16663"/>
    <w:rsid w:val="00D22D1E"/>
    <w:rsid w:val="00D9219E"/>
    <w:rsid w:val="00DB3A50"/>
    <w:rsid w:val="00DC28B9"/>
    <w:rsid w:val="00E01A2F"/>
    <w:rsid w:val="00E1245F"/>
    <w:rsid w:val="00E21790"/>
    <w:rsid w:val="00E33CC5"/>
    <w:rsid w:val="00E539B3"/>
    <w:rsid w:val="00E60EB6"/>
    <w:rsid w:val="00E63368"/>
    <w:rsid w:val="00E640DA"/>
    <w:rsid w:val="00E931EA"/>
    <w:rsid w:val="00EA61DE"/>
    <w:rsid w:val="00F63F3F"/>
    <w:rsid w:val="00F85F73"/>
    <w:rsid w:val="00FE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6F5"/>
    <w:pPr>
      <w:keepNext/>
      <w:spacing w:after="0"/>
      <w:outlineLvl w:val="0"/>
    </w:pPr>
    <w:rPr>
      <w:rFonts w:cstheme="minorHAns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146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233C9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146F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146F5"/>
    <w:rPr>
      <w:rFonts w:cstheme="minorHAnsi"/>
      <w:b/>
      <w:bCs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Tamika Davis</cp:lastModifiedBy>
  <cp:revision>2</cp:revision>
  <dcterms:created xsi:type="dcterms:W3CDTF">2024-10-22T14:50:00Z</dcterms:created>
  <dcterms:modified xsi:type="dcterms:W3CDTF">2024-10-22T14:50:00Z</dcterms:modified>
</cp:coreProperties>
</file>